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05032" w14:textId="77777777" w:rsidR="00773606" w:rsidRPr="00FE02D2" w:rsidRDefault="00773606" w:rsidP="00620EAB">
      <w:pPr>
        <w:jc w:val="center"/>
        <w:rPr>
          <w:b/>
          <w:sz w:val="28"/>
          <w:szCs w:val="28"/>
        </w:rPr>
      </w:pPr>
      <w:r w:rsidRPr="00FE02D2">
        <w:rPr>
          <w:b/>
          <w:sz w:val="28"/>
          <w:szCs w:val="28"/>
        </w:rPr>
        <w:t xml:space="preserve">Lab Assignment #1 – </w:t>
      </w:r>
      <w:r w:rsidR="00620EAB" w:rsidRPr="00620EAB">
        <w:rPr>
          <w:b/>
          <w:sz w:val="28"/>
          <w:szCs w:val="28"/>
        </w:rPr>
        <w:t>Apply Linear Regression Algorithm to model the relationship between</w:t>
      </w:r>
      <w:r w:rsidR="00620EAB">
        <w:rPr>
          <w:b/>
          <w:sz w:val="28"/>
          <w:szCs w:val="28"/>
        </w:rPr>
        <w:t xml:space="preserve"> </w:t>
      </w:r>
      <w:r w:rsidR="00620EAB" w:rsidRPr="00620EAB">
        <w:rPr>
          <w:b/>
          <w:sz w:val="28"/>
          <w:szCs w:val="28"/>
        </w:rPr>
        <w:t>independent variables and the dependent variable for a real-world problem.</w:t>
      </w:r>
    </w:p>
    <w:p w14:paraId="0AD14D7B" w14:textId="77777777" w:rsidR="00773606" w:rsidRDefault="00773606" w:rsidP="00773606">
      <w:pPr>
        <w:rPr>
          <w:sz w:val="24"/>
          <w:szCs w:val="24"/>
        </w:rPr>
      </w:pPr>
    </w:p>
    <w:p w14:paraId="1A962DD2" w14:textId="460F49EF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FC353A" w:rsidRPr="00FC353A">
        <w:rPr>
          <w:sz w:val="24"/>
          <w:szCs w:val="24"/>
        </w:rPr>
        <w:t xml:space="preserve">By the </w:t>
      </w:r>
      <w:proofErr w:type="spellStart"/>
      <w:r w:rsidR="00FC353A" w:rsidRPr="00FC353A">
        <w:rPr>
          <w:sz w:val="24"/>
          <w:szCs w:val="24"/>
        </w:rPr>
        <w:t>dropbox</w:t>
      </w:r>
      <w:proofErr w:type="spellEnd"/>
      <w:r w:rsidR="00FC353A" w:rsidRPr="00FC353A">
        <w:rPr>
          <w:sz w:val="24"/>
          <w:szCs w:val="24"/>
        </w:rPr>
        <w:t xml:space="preserve"> deadline.</w:t>
      </w:r>
    </w:p>
    <w:p w14:paraId="0E68855E" w14:textId="77777777" w:rsidR="00773606" w:rsidRDefault="00773606" w:rsidP="00773606">
      <w:pPr>
        <w:rPr>
          <w:sz w:val="24"/>
          <w:szCs w:val="24"/>
        </w:rPr>
      </w:pPr>
    </w:p>
    <w:p w14:paraId="5AD123D7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2458CDE4" w14:textId="77777777" w:rsidR="00396838" w:rsidRPr="00341278" w:rsidRDefault="00EB69AF" w:rsidP="00522BBE">
      <w:pPr>
        <w:pStyle w:val="ListParagraph"/>
        <w:numPr>
          <w:ilvl w:val="0"/>
          <w:numId w:val="2"/>
        </w:numPr>
      </w:pPr>
      <w:r>
        <w:rPr>
          <w:sz w:val="24"/>
        </w:rPr>
        <w:t xml:space="preserve">Practice the use of </w:t>
      </w:r>
      <w:r w:rsidR="00620EAB">
        <w:rPr>
          <w:sz w:val="24"/>
        </w:rPr>
        <w:t>linear regression and polynomial regression</w:t>
      </w:r>
    </w:p>
    <w:p w14:paraId="7DDF750C" w14:textId="77777777" w:rsidR="00396838" w:rsidRPr="00396838" w:rsidRDefault="001A478B" w:rsidP="00522BBE">
      <w:pPr>
        <w:pStyle w:val="ListParagraph"/>
        <w:numPr>
          <w:ilvl w:val="0"/>
          <w:numId w:val="2"/>
        </w:numPr>
      </w:pPr>
      <w:r>
        <w:rPr>
          <w:sz w:val="24"/>
        </w:rPr>
        <w:t>Design and implement</w:t>
      </w:r>
      <w:r w:rsidR="00EB69AF">
        <w:rPr>
          <w:sz w:val="24"/>
        </w:rPr>
        <w:t xml:space="preserve"> </w:t>
      </w:r>
      <w:r>
        <w:rPr>
          <w:sz w:val="24"/>
        </w:rPr>
        <w:t>Python applications</w:t>
      </w:r>
      <w:r w:rsidR="00620EAB">
        <w:rPr>
          <w:sz w:val="24"/>
        </w:rPr>
        <w:t xml:space="preserve"> that incorporate linear regression solutions</w:t>
      </w:r>
    </w:p>
    <w:p w14:paraId="009A49AB" w14:textId="77777777" w:rsidR="00396838" w:rsidRPr="002B357C" w:rsidRDefault="00396838" w:rsidP="00773606">
      <w:pPr>
        <w:rPr>
          <w:sz w:val="24"/>
          <w:szCs w:val="24"/>
        </w:rPr>
      </w:pPr>
    </w:p>
    <w:p w14:paraId="3A08E5C9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</w:r>
      <w:r w:rsidR="00620EAB">
        <w:rPr>
          <w:sz w:val="24"/>
          <w:szCs w:val="24"/>
        </w:rPr>
        <w:t xml:space="preserve">Read reference books, Stanford tutorial on </w:t>
      </w:r>
      <w:r w:rsidR="00413BBB">
        <w:rPr>
          <w:sz w:val="24"/>
          <w:szCs w:val="24"/>
        </w:rPr>
        <w:t xml:space="preserve">linear </w:t>
      </w:r>
      <w:r w:rsidR="00620EAB">
        <w:rPr>
          <w:sz w:val="24"/>
          <w:szCs w:val="24"/>
        </w:rPr>
        <w:t>regression</w:t>
      </w:r>
      <w:r w:rsidR="00413BBB">
        <w:rPr>
          <w:sz w:val="24"/>
          <w:szCs w:val="24"/>
        </w:rPr>
        <w:t xml:space="preserve"> (</w:t>
      </w:r>
      <w:r w:rsidR="00413BBB" w:rsidRPr="00413BBB">
        <w:rPr>
          <w:sz w:val="24"/>
          <w:szCs w:val="24"/>
        </w:rPr>
        <w:t>http://ufldl.stanford.edu/tutorial/supervised/LinearRegression/</w:t>
      </w:r>
      <w:r w:rsidR="00413BBB">
        <w:rPr>
          <w:sz w:val="24"/>
          <w:szCs w:val="24"/>
        </w:rPr>
        <w:t>)</w:t>
      </w:r>
      <w:r w:rsidR="00620EAB">
        <w:rPr>
          <w:sz w:val="24"/>
          <w:szCs w:val="24"/>
        </w:rPr>
        <w:t xml:space="preserve">, </w:t>
      </w:r>
      <w:r w:rsidRPr="002B357C">
        <w:rPr>
          <w:sz w:val="24"/>
          <w:szCs w:val="24"/>
        </w:rPr>
        <w:t xml:space="preserve">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0264207F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38AF591C" w14:textId="226FDBEA" w:rsidR="006E7F8F" w:rsidRDefault="00BE1A1E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include the </w:t>
      </w:r>
      <w:r>
        <w:rPr>
          <w:b/>
          <w:bCs/>
          <w:sz w:val="24"/>
        </w:rPr>
        <w:t>dataset files (if any)</w:t>
      </w:r>
      <w:r>
        <w:rPr>
          <w:sz w:val="24"/>
        </w:rPr>
        <w:t xml:space="preserve"> that you may have used. Instead of using a dataset file, </w:t>
      </w:r>
      <w:r>
        <w:rPr>
          <w:b/>
          <w:bCs/>
          <w:sz w:val="24"/>
        </w:rPr>
        <w:t>if you need call some function to fetch a dataset</w:t>
      </w:r>
      <w:r>
        <w:rPr>
          <w:sz w:val="24"/>
        </w:rPr>
        <w:t>, then that should be fine too</w:t>
      </w:r>
      <w:r w:rsidR="006E7F8F">
        <w:rPr>
          <w:sz w:val="24"/>
        </w:rPr>
        <w:t>.</w:t>
      </w:r>
    </w:p>
    <w:p w14:paraId="39FA64C2" w14:textId="77777777" w:rsidR="006E7F8F" w:rsidRDefault="006E7F8F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be a </w:t>
      </w:r>
      <w:r>
        <w:rPr>
          <w:b/>
          <w:bCs/>
          <w:sz w:val="24"/>
        </w:rPr>
        <w:t>zip</w:t>
      </w:r>
      <w:r>
        <w:rPr>
          <w:sz w:val="24"/>
        </w:rPr>
        <w:t xml:space="preserve"> file </w:t>
      </w:r>
      <w:r>
        <w:rPr>
          <w:b/>
          <w:bCs/>
          <w:sz w:val="24"/>
        </w:rPr>
        <w:t>if compressed</w:t>
      </w:r>
      <w:r>
        <w:rPr>
          <w:sz w:val="24"/>
        </w:rPr>
        <w:t xml:space="preserve">. Any other compression </w:t>
      </w:r>
      <w:r>
        <w:rPr>
          <w:b/>
          <w:bCs/>
          <w:sz w:val="24"/>
        </w:rPr>
        <w:t>is not accepted</w:t>
      </w:r>
      <w:r>
        <w:rPr>
          <w:sz w:val="24"/>
        </w:rPr>
        <w:t>.</w:t>
      </w:r>
    </w:p>
    <w:p w14:paraId="55F83B4B" w14:textId="77777777" w:rsidR="006E7F8F" w:rsidRDefault="006E7F8F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 xml:space="preserve">You MUST run the program of an exercise in the relevant </w:t>
      </w:r>
      <w:r w:rsidRPr="00886AA6">
        <w:rPr>
          <w:b/>
          <w:bCs/>
          <w:sz w:val="24"/>
        </w:rPr>
        <w:t>.</w:t>
      </w:r>
      <w:proofErr w:type="spellStart"/>
      <w:r w:rsidRPr="00886AA6">
        <w:rPr>
          <w:b/>
          <w:bCs/>
          <w:sz w:val="24"/>
        </w:rPr>
        <w:t>ipynb</w:t>
      </w:r>
      <w:proofErr w:type="spellEnd"/>
      <w:r>
        <w:rPr>
          <w:sz w:val="24"/>
        </w:rPr>
        <w:t xml:space="preserve"> file and </w:t>
      </w:r>
      <w:r>
        <w:rPr>
          <w:b/>
          <w:bCs/>
          <w:sz w:val="24"/>
        </w:rPr>
        <w:t>MUST retain</w:t>
      </w:r>
      <w:r>
        <w:rPr>
          <w:sz w:val="24"/>
        </w:rPr>
        <w:t xml:space="preserve"> </w:t>
      </w:r>
      <w:r>
        <w:rPr>
          <w:b/>
          <w:bCs/>
          <w:sz w:val="24"/>
        </w:rPr>
        <w:t>the output that gets generated</w:t>
      </w:r>
      <w:r>
        <w:rPr>
          <w:sz w:val="24"/>
        </w:rPr>
        <w:t xml:space="preserve"> (Note that the textual output of a program in an .</w:t>
      </w:r>
      <w:proofErr w:type="spellStart"/>
      <w:r>
        <w:rPr>
          <w:sz w:val="24"/>
        </w:rPr>
        <w:t>ipynb</w:t>
      </w:r>
      <w:proofErr w:type="spellEnd"/>
      <w:r>
        <w:rPr>
          <w:sz w:val="24"/>
        </w:rPr>
        <w:t xml:space="preserve"> file stays in that .</w:t>
      </w:r>
      <w:proofErr w:type="spellStart"/>
      <w:r>
        <w:rPr>
          <w:sz w:val="24"/>
        </w:rPr>
        <w:t>ipynb</w:t>
      </w:r>
      <w:proofErr w:type="spellEnd"/>
      <w:r>
        <w:rPr>
          <w:sz w:val="24"/>
        </w:rPr>
        <w:t xml:space="preserve"> file if you do not delete the output). </w:t>
      </w:r>
    </w:p>
    <w:p w14:paraId="2F079DC4" w14:textId="77777777" w:rsidR="006E7F8F" w:rsidRDefault="006E7F8F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>You</w:t>
      </w:r>
      <w:r>
        <w:rPr>
          <w:b/>
          <w:bCs/>
          <w:sz w:val="24"/>
        </w:rPr>
        <w:t xml:space="preserve"> MUST</w:t>
      </w:r>
      <w:r>
        <w:rPr>
          <w:sz w:val="24"/>
        </w:rPr>
        <w:t xml:space="preserve"> create a </w:t>
      </w:r>
      <w:r>
        <w:rPr>
          <w:b/>
          <w:bCs/>
          <w:sz w:val="24"/>
        </w:rPr>
        <w:t>demo video</w:t>
      </w:r>
      <w:r>
        <w:rPr>
          <w:sz w:val="24"/>
        </w:rPr>
        <w:t xml:space="preserve"> of less than 3 minutes of your solution. </w:t>
      </w:r>
      <w:r>
        <w:rPr>
          <w:b/>
          <w:bCs/>
          <w:sz w:val="24"/>
        </w:rPr>
        <w:t>Do not</w:t>
      </w:r>
      <w:r>
        <w:rPr>
          <w:sz w:val="24"/>
        </w:rPr>
        <w:t xml:space="preserve"> </w:t>
      </w:r>
      <w:r>
        <w:rPr>
          <w:b/>
          <w:bCs/>
          <w:sz w:val="24"/>
        </w:rPr>
        <w:t>show yourself</w:t>
      </w:r>
      <w:r>
        <w:rPr>
          <w:sz w:val="24"/>
        </w:rPr>
        <w:t xml:space="preserve"> in the demo video. Upload your video in your personal </w:t>
      </w:r>
      <w:proofErr w:type="spellStart"/>
      <w:r>
        <w:rPr>
          <w:sz w:val="24"/>
        </w:rPr>
        <w:t>youtube</w:t>
      </w:r>
      <w:proofErr w:type="spellEnd"/>
      <w:r>
        <w:rPr>
          <w:sz w:val="24"/>
        </w:rPr>
        <w:t xml:space="preserve"> account or google-drive account and share its link with the instructor through the </w:t>
      </w:r>
      <w:r>
        <w:rPr>
          <w:b/>
          <w:bCs/>
          <w:sz w:val="24"/>
        </w:rPr>
        <w:t>Comments</w:t>
      </w:r>
      <w:r>
        <w:rPr>
          <w:sz w:val="24"/>
        </w:rPr>
        <w:t xml:space="preserve"> </w:t>
      </w:r>
      <w:r>
        <w:rPr>
          <w:b/>
          <w:bCs/>
          <w:sz w:val="24"/>
        </w:rPr>
        <w:t xml:space="preserve">box </w:t>
      </w:r>
      <w:r>
        <w:rPr>
          <w:sz w:val="24"/>
        </w:rPr>
        <w:t>of submission page</w:t>
      </w:r>
      <w:r>
        <w:rPr>
          <w:b/>
          <w:bCs/>
          <w:sz w:val="24"/>
        </w:rPr>
        <w:t xml:space="preserve"> </w:t>
      </w:r>
      <w:r>
        <w:rPr>
          <w:sz w:val="24"/>
        </w:rPr>
        <w:t xml:space="preserve">as mentioned next (Do not share the video publicly). </w:t>
      </w:r>
    </w:p>
    <w:p w14:paraId="523C22CC" w14:textId="77777777" w:rsidR="006E7F8F" w:rsidRDefault="006E7F8F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 xml:space="preserve">During submission at the </w:t>
      </w:r>
      <w:proofErr w:type="spellStart"/>
      <w:r>
        <w:rPr>
          <w:sz w:val="24"/>
        </w:rPr>
        <w:t>dropbox</w:t>
      </w:r>
      <w:proofErr w:type="spellEnd"/>
      <w:r>
        <w:rPr>
          <w:sz w:val="24"/>
        </w:rPr>
        <w:t xml:space="preserve">, you should see a </w:t>
      </w:r>
      <w:r>
        <w:rPr>
          <w:b/>
          <w:bCs/>
          <w:sz w:val="24"/>
        </w:rPr>
        <w:t>Comments</w:t>
      </w:r>
      <w:r>
        <w:rPr>
          <w:sz w:val="24"/>
        </w:rPr>
        <w:t xml:space="preserve"> </w:t>
      </w:r>
      <w:r>
        <w:rPr>
          <w:b/>
          <w:bCs/>
          <w:sz w:val="24"/>
        </w:rPr>
        <w:t>box</w:t>
      </w:r>
      <w:r>
        <w:rPr>
          <w:sz w:val="24"/>
        </w:rPr>
        <w:t xml:space="preserve"> present near the bottom of the submission page. </w:t>
      </w:r>
      <w:r>
        <w:rPr>
          <w:b/>
          <w:bCs/>
          <w:sz w:val="24"/>
        </w:rPr>
        <w:t>Write the link of your video</w:t>
      </w:r>
      <w:r>
        <w:rPr>
          <w:sz w:val="24"/>
        </w:rPr>
        <w:t xml:space="preserve"> in this </w:t>
      </w:r>
      <w:r>
        <w:rPr>
          <w:b/>
          <w:bCs/>
          <w:sz w:val="24"/>
        </w:rPr>
        <w:t>Comments</w:t>
      </w:r>
      <w:r>
        <w:rPr>
          <w:sz w:val="24"/>
        </w:rPr>
        <w:t xml:space="preserve"> </w:t>
      </w:r>
      <w:r>
        <w:rPr>
          <w:b/>
          <w:bCs/>
          <w:sz w:val="24"/>
        </w:rPr>
        <w:t>box</w:t>
      </w:r>
      <w:r>
        <w:rPr>
          <w:sz w:val="24"/>
          <w:szCs w:val="24"/>
        </w:rPr>
        <w:t xml:space="preserve">. </w:t>
      </w:r>
    </w:p>
    <w:p w14:paraId="680FC798" w14:textId="77777777" w:rsidR="006E7F8F" w:rsidRDefault="006E7F8F" w:rsidP="006E7F8F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Next, </w:t>
      </w:r>
      <w:r>
        <w:rPr>
          <w:sz w:val="24"/>
        </w:rPr>
        <w:t>upload your solution and submit.</w:t>
      </w:r>
    </w:p>
    <w:p w14:paraId="40690A1B" w14:textId="77777777" w:rsidR="006E7F8F" w:rsidRDefault="006E7F8F" w:rsidP="006E7F8F">
      <w:pPr>
        <w:rPr>
          <w:sz w:val="24"/>
          <w:szCs w:val="24"/>
        </w:rPr>
      </w:pPr>
    </w:p>
    <w:p w14:paraId="18B57944" w14:textId="3799FC3A" w:rsidR="006E7F8F" w:rsidRDefault="006E7F8F" w:rsidP="006E7F8F">
      <w:pPr>
        <w:rPr>
          <w:sz w:val="24"/>
          <w:szCs w:val="24"/>
        </w:rPr>
      </w:pPr>
    </w:p>
    <w:p w14:paraId="296E12CA" w14:textId="77777777" w:rsidR="006E7F8F" w:rsidRDefault="006E7F8F" w:rsidP="006E7F8F">
      <w:pPr>
        <w:rPr>
          <w:sz w:val="24"/>
          <w:szCs w:val="24"/>
        </w:rPr>
      </w:pPr>
    </w:p>
    <w:p w14:paraId="710A1826" w14:textId="77777777" w:rsidR="009D6C18" w:rsidRDefault="009D6C18" w:rsidP="00152263">
      <w:pPr>
        <w:rPr>
          <w:b/>
          <w:sz w:val="24"/>
          <w:u w:val="single"/>
        </w:rPr>
      </w:pPr>
    </w:p>
    <w:p w14:paraId="4CFF4E43" w14:textId="66C4B008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  <w:r w:rsidR="00413BBB">
        <w:rPr>
          <w:b/>
          <w:sz w:val="24"/>
          <w:u w:val="single"/>
        </w:rPr>
        <w:t>:</w:t>
      </w:r>
      <w:r w:rsidR="00413BBB">
        <w:rPr>
          <w:b/>
          <w:sz w:val="24"/>
        </w:rPr>
        <w:t xml:space="preserve"> </w:t>
      </w:r>
      <w:r w:rsidR="00413BBB" w:rsidRPr="00413BBB">
        <w:rPr>
          <w:b/>
          <w:sz w:val="24"/>
        </w:rPr>
        <w:t>Linear Regression</w:t>
      </w:r>
    </w:p>
    <w:p w14:paraId="796A365B" w14:textId="77777777" w:rsidR="00152263" w:rsidRDefault="00152263" w:rsidP="00152263">
      <w:pPr>
        <w:rPr>
          <w:sz w:val="24"/>
        </w:rPr>
      </w:pPr>
    </w:p>
    <w:p w14:paraId="7AB42EFA" w14:textId="54E80880" w:rsidR="00EB5D34" w:rsidRDefault="00EB5D34" w:rsidP="00EB5D34">
      <w:pPr>
        <w:rPr>
          <w:sz w:val="24"/>
        </w:rPr>
      </w:pPr>
      <w:r>
        <w:rPr>
          <w:sz w:val="24"/>
        </w:rPr>
        <w:t xml:space="preserve">Write an application </w:t>
      </w:r>
      <w:r w:rsidR="007E023F">
        <w:rPr>
          <w:sz w:val="24"/>
        </w:rPr>
        <w:t xml:space="preserve">using scikit-learn </w:t>
      </w:r>
      <w:r>
        <w:rPr>
          <w:sz w:val="24"/>
        </w:rPr>
        <w:t xml:space="preserve">to </w:t>
      </w:r>
      <w:r w:rsidR="001D311A">
        <w:rPr>
          <w:sz w:val="24"/>
        </w:rPr>
        <w:t>train/test</w:t>
      </w:r>
      <w:r>
        <w:rPr>
          <w:sz w:val="24"/>
        </w:rPr>
        <w:t xml:space="preserve"> the real estate </w:t>
      </w:r>
      <w:r w:rsidR="00315EB7">
        <w:rPr>
          <w:sz w:val="24"/>
        </w:rPr>
        <w:t xml:space="preserve">data. Use </w:t>
      </w:r>
      <w:r w:rsidR="00315EB7" w:rsidRPr="00331748">
        <w:rPr>
          <w:b/>
          <w:bCs/>
          <w:sz w:val="24"/>
        </w:rPr>
        <w:t>Linear Regression</w:t>
      </w:r>
      <w:r w:rsidR="00315EB7">
        <w:rPr>
          <w:sz w:val="24"/>
        </w:rPr>
        <w:t xml:space="preserve"> model. Use</w:t>
      </w:r>
      <w:r>
        <w:rPr>
          <w:sz w:val="24"/>
        </w:rPr>
        <w:t xml:space="preserve"> the </w:t>
      </w:r>
      <w:r w:rsidR="000B6170">
        <w:rPr>
          <w:sz w:val="24"/>
        </w:rPr>
        <w:t>data</w:t>
      </w:r>
      <w:r w:rsidRPr="00EB5D34">
        <w:rPr>
          <w:sz w:val="24"/>
        </w:rPr>
        <w:t>set</w:t>
      </w:r>
      <w:r w:rsidR="00AE03E8" w:rsidRPr="00AE03E8">
        <w:rPr>
          <w:sz w:val="24"/>
        </w:rPr>
        <w:t xml:space="preserve"> </w:t>
      </w:r>
      <w:r>
        <w:rPr>
          <w:sz w:val="24"/>
        </w:rPr>
        <w:t xml:space="preserve">from UCI repository: </w:t>
      </w:r>
      <w:hyperlink r:id="rId7" w:history="1">
        <w:r w:rsidRPr="008836C4">
          <w:rPr>
            <w:rStyle w:val="Hyperlink"/>
            <w:sz w:val="24"/>
          </w:rPr>
          <w:t>https://archive.ics.uci.edu/ml/datasets/Real+estate+valuation+data+set</w:t>
        </w:r>
      </w:hyperlink>
      <w:r>
        <w:rPr>
          <w:sz w:val="24"/>
        </w:rPr>
        <w:t>.</w:t>
      </w:r>
    </w:p>
    <w:p w14:paraId="6D7B18A4" w14:textId="77777777" w:rsidR="000B6170" w:rsidRDefault="000B6170" w:rsidP="00EB5D34">
      <w:pPr>
        <w:rPr>
          <w:sz w:val="24"/>
        </w:rPr>
      </w:pPr>
    </w:p>
    <w:p w14:paraId="266D341B" w14:textId="3A9B7A3F" w:rsidR="00EB69AF" w:rsidRPr="006B5481" w:rsidRDefault="00CB5151" w:rsidP="00EB5D34">
      <w:pPr>
        <w:rPr>
          <w:sz w:val="24"/>
        </w:rPr>
      </w:pPr>
      <w:r>
        <w:rPr>
          <w:sz w:val="24"/>
        </w:rPr>
        <w:t>The target in the dataset is “</w:t>
      </w:r>
      <w:r w:rsidRPr="00CB5151">
        <w:rPr>
          <w:b/>
          <w:bCs/>
          <w:sz w:val="24"/>
        </w:rPr>
        <w:t>Y house price of unit area</w:t>
      </w:r>
      <w:r>
        <w:rPr>
          <w:sz w:val="24"/>
        </w:rPr>
        <w:t>”</w:t>
      </w:r>
      <w:r>
        <w:rPr>
          <w:rFonts w:ascii="Calibri" w:hAnsi="Calibri" w:cs="Calibri"/>
          <w:color w:val="000000"/>
          <w:sz w:val="28"/>
          <w:szCs w:val="28"/>
          <w:lang w:val="en-CA" w:eastAsia="en-CA"/>
        </w:rPr>
        <w:t xml:space="preserve">. </w:t>
      </w:r>
      <w:r w:rsidRPr="00CB5151">
        <w:rPr>
          <w:sz w:val="24"/>
        </w:rPr>
        <w:t xml:space="preserve">Also, </w:t>
      </w:r>
      <w:r>
        <w:rPr>
          <w:sz w:val="24"/>
        </w:rPr>
        <w:t>d</w:t>
      </w:r>
      <w:r w:rsidR="00DE4AA7">
        <w:rPr>
          <w:sz w:val="24"/>
        </w:rPr>
        <w:t xml:space="preserve">etermine the </w:t>
      </w:r>
      <w:r w:rsidR="00DE4AA7" w:rsidRPr="00DE4AA7">
        <w:rPr>
          <w:sz w:val="24"/>
        </w:rPr>
        <w:t>coefficient of determination</w:t>
      </w:r>
      <w:r w:rsidR="00894B71">
        <w:rPr>
          <w:sz w:val="24"/>
        </w:rPr>
        <w:t xml:space="preserve"> </w:t>
      </w:r>
      <w:r w:rsidR="00DE4AA7">
        <w:rPr>
          <w:sz w:val="24"/>
        </w:rPr>
        <w:t>(R</w:t>
      </w:r>
      <w:r w:rsidR="00DE4AA7" w:rsidRPr="00DE4AA7">
        <w:rPr>
          <w:sz w:val="24"/>
          <w:vertAlign w:val="superscript"/>
        </w:rPr>
        <w:t>2</w:t>
      </w:r>
      <w:r w:rsidR="00DE4AA7">
        <w:rPr>
          <w:sz w:val="24"/>
        </w:rPr>
        <w:t xml:space="preserve">) </w:t>
      </w:r>
      <w:r w:rsidR="00894B71">
        <w:rPr>
          <w:sz w:val="24"/>
        </w:rPr>
        <w:t>of the model.</w:t>
      </w:r>
    </w:p>
    <w:p w14:paraId="4674B245" w14:textId="77777777" w:rsidR="00152263" w:rsidRDefault="00152263" w:rsidP="006B5481">
      <w:pPr>
        <w:ind w:left="36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851F23">
        <w:rPr>
          <w:sz w:val="24"/>
        </w:rPr>
        <w:t>(5</w:t>
      </w:r>
      <w:r>
        <w:rPr>
          <w:sz w:val="24"/>
        </w:rPr>
        <w:t xml:space="preserve"> marks)</w:t>
      </w:r>
    </w:p>
    <w:p w14:paraId="3D79118A" w14:textId="404C64CD" w:rsidR="009D6C18" w:rsidRDefault="009D6C18" w:rsidP="0080283C">
      <w:pPr>
        <w:rPr>
          <w:b/>
          <w:sz w:val="24"/>
          <w:szCs w:val="24"/>
          <w:u w:val="single"/>
        </w:rPr>
      </w:pPr>
    </w:p>
    <w:p w14:paraId="4DC3F047" w14:textId="70E5AB88" w:rsidR="009D6C18" w:rsidRDefault="009D6C18" w:rsidP="0080283C">
      <w:pPr>
        <w:rPr>
          <w:b/>
          <w:sz w:val="24"/>
          <w:szCs w:val="24"/>
          <w:u w:val="single"/>
        </w:rPr>
      </w:pPr>
    </w:p>
    <w:p w14:paraId="17E4CED5" w14:textId="77777777" w:rsidR="006E7F8F" w:rsidRDefault="006E7F8F" w:rsidP="0080283C">
      <w:pPr>
        <w:rPr>
          <w:b/>
          <w:sz w:val="24"/>
          <w:szCs w:val="24"/>
          <w:u w:val="single"/>
        </w:rPr>
      </w:pPr>
    </w:p>
    <w:p w14:paraId="2B6F6053" w14:textId="7ED3A16D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  <w:r w:rsidR="00413BBB">
        <w:rPr>
          <w:b/>
          <w:sz w:val="24"/>
          <w:szCs w:val="24"/>
          <w:u w:val="single"/>
        </w:rPr>
        <w:t>:</w:t>
      </w:r>
      <w:r w:rsidR="00413BBB">
        <w:rPr>
          <w:b/>
          <w:sz w:val="24"/>
          <w:szCs w:val="24"/>
        </w:rPr>
        <w:t xml:space="preserve"> </w:t>
      </w:r>
      <w:r w:rsidR="00413BBB" w:rsidRPr="00413BBB">
        <w:rPr>
          <w:b/>
          <w:sz w:val="24"/>
          <w:szCs w:val="24"/>
        </w:rPr>
        <w:t>Polynomial Regression</w:t>
      </w:r>
    </w:p>
    <w:p w14:paraId="6ACF1C94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56F1279F" w14:textId="3D10DA42" w:rsidR="002D34D9" w:rsidRDefault="00315EB7" w:rsidP="0080283C">
      <w:pPr>
        <w:rPr>
          <w:sz w:val="24"/>
          <w:szCs w:val="24"/>
        </w:rPr>
      </w:pPr>
      <w:r>
        <w:rPr>
          <w:sz w:val="24"/>
        </w:rPr>
        <w:t xml:space="preserve">Write an application using scikit-learn to train/test the real estate data. Use </w:t>
      </w:r>
      <w:r w:rsidRPr="00331748">
        <w:rPr>
          <w:b/>
          <w:bCs/>
          <w:sz w:val="24"/>
        </w:rPr>
        <w:t>Polynomial</w:t>
      </w:r>
      <w:r w:rsidRPr="00331748">
        <w:rPr>
          <w:b/>
          <w:bCs/>
          <w:sz w:val="24"/>
        </w:rPr>
        <w:t xml:space="preserve"> Regression</w:t>
      </w:r>
      <w:r>
        <w:rPr>
          <w:sz w:val="24"/>
        </w:rPr>
        <w:t xml:space="preserve"> model. </w:t>
      </w:r>
      <w:r w:rsidR="00851F23">
        <w:rPr>
          <w:sz w:val="24"/>
          <w:szCs w:val="24"/>
        </w:rPr>
        <w:t xml:space="preserve">The dataset is </w:t>
      </w:r>
      <w:r w:rsidR="0030525A">
        <w:rPr>
          <w:sz w:val="24"/>
          <w:szCs w:val="24"/>
        </w:rPr>
        <w:t xml:space="preserve">from California housing data: </w:t>
      </w:r>
      <w:hyperlink r:id="rId8" w:history="1">
        <w:r w:rsidR="00894B71" w:rsidRPr="008836C4">
          <w:rPr>
            <w:rStyle w:val="Hyperlink"/>
            <w:sz w:val="24"/>
            <w:szCs w:val="24"/>
          </w:rPr>
          <w:t>https://scikit-learn.org/stable/modules/generated/sklearn.datasets.fetch_california_housing.html</w:t>
        </w:r>
      </w:hyperlink>
      <w:r w:rsidR="0030525A">
        <w:rPr>
          <w:sz w:val="24"/>
          <w:szCs w:val="24"/>
        </w:rPr>
        <w:t>.</w:t>
      </w:r>
      <w:r w:rsidR="004E569A">
        <w:rPr>
          <w:sz w:val="24"/>
          <w:szCs w:val="24"/>
        </w:rPr>
        <w:t xml:space="preserve"> Use only the two features </w:t>
      </w:r>
      <w:proofErr w:type="spellStart"/>
      <w:r w:rsidR="0092213D" w:rsidRPr="0092213D">
        <w:rPr>
          <w:b/>
          <w:bCs/>
          <w:sz w:val="24"/>
          <w:szCs w:val="24"/>
        </w:rPr>
        <w:t>AveRooms</w:t>
      </w:r>
      <w:proofErr w:type="spellEnd"/>
      <w:r w:rsidR="0092213D" w:rsidRPr="0092213D">
        <w:rPr>
          <w:b/>
          <w:bCs/>
          <w:sz w:val="24"/>
          <w:szCs w:val="24"/>
        </w:rPr>
        <w:t xml:space="preserve"> </w:t>
      </w:r>
      <w:r w:rsidR="0092213D" w:rsidRPr="0092213D">
        <w:rPr>
          <w:sz w:val="24"/>
          <w:szCs w:val="24"/>
        </w:rPr>
        <w:t>and</w:t>
      </w:r>
      <w:r w:rsidR="0092213D" w:rsidRPr="0092213D">
        <w:rPr>
          <w:b/>
          <w:bCs/>
          <w:sz w:val="24"/>
          <w:szCs w:val="24"/>
        </w:rPr>
        <w:t xml:space="preserve"> </w:t>
      </w:r>
      <w:proofErr w:type="spellStart"/>
      <w:r w:rsidR="0092213D" w:rsidRPr="0092213D">
        <w:rPr>
          <w:b/>
          <w:bCs/>
          <w:sz w:val="24"/>
          <w:szCs w:val="24"/>
        </w:rPr>
        <w:t>AveBedrms</w:t>
      </w:r>
      <w:proofErr w:type="spellEnd"/>
      <w:r w:rsidR="0092213D" w:rsidRPr="0092213D">
        <w:rPr>
          <w:b/>
          <w:bCs/>
          <w:sz w:val="24"/>
          <w:szCs w:val="24"/>
        </w:rPr>
        <w:t xml:space="preserve"> </w:t>
      </w:r>
      <w:r w:rsidR="004E569A">
        <w:rPr>
          <w:sz w:val="24"/>
          <w:szCs w:val="24"/>
        </w:rPr>
        <w:t xml:space="preserve">(out of </w:t>
      </w:r>
      <w:r w:rsidR="00B1039E">
        <w:rPr>
          <w:sz w:val="24"/>
          <w:szCs w:val="24"/>
        </w:rPr>
        <w:t xml:space="preserve">the </w:t>
      </w:r>
      <w:r w:rsidR="004E569A">
        <w:rPr>
          <w:sz w:val="24"/>
          <w:szCs w:val="24"/>
        </w:rPr>
        <w:t>eight features)</w:t>
      </w:r>
      <w:r w:rsidR="00B1039E">
        <w:rPr>
          <w:sz w:val="24"/>
          <w:szCs w:val="24"/>
        </w:rPr>
        <w:t>.</w:t>
      </w:r>
      <w:r w:rsidR="00C93A32">
        <w:rPr>
          <w:sz w:val="24"/>
          <w:szCs w:val="24"/>
        </w:rPr>
        <w:t xml:space="preserve"> You should </w:t>
      </w:r>
      <w:r w:rsidR="002D34D9">
        <w:rPr>
          <w:sz w:val="24"/>
          <w:szCs w:val="24"/>
        </w:rPr>
        <w:t>invoke</w:t>
      </w:r>
      <w:r w:rsidR="00C93A32">
        <w:rPr>
          <w:sz w:val="24"/>
          <w:szCs w:val="24"/>
        </w:rPr>
        <w:t xml:space="preserve"> the </w:t>
      </w:r>
      <w:proofErr w:type="spellStart"/>
      <w:r w:rsidR="00C93A32" w:rsidRPr="00C93A32">
        <w:rPr>
          <w:sz w:val="24"/>
          <w:szCs w:val="24"/>
        </w:rPr>
        <w:t>PolynomialFeatures</w:t>
      </w:r>
      <w:proofErr w:type="spellEnd"/>
      <w:r w:rsidR="00C93A32" w:rsidRPr="00C93A32">
        <w:rPr>
          <w:sz w:val="24"/>
          <w:szCs w:val="24"/>
        </w:rPr>
        <w:t xml:space="preserve"> </w:t>
      </w:r>
      <w:r w:rsidR="00C93A32">
        <w:rPr>
          <w:sz w:val="24"/>
          <w:szCs w:val="24"/>
        </w:rPr>
        <w:t xml:space="preserve">constructor as </w:t>
      </w:r>
      <w:proofErr w:type="spellStart"/>
      <w:r w:rsidR="00C93A32" w:rsidRPr="00C93A32">
        <w:rPr>
          <w:b/>
          <w:bCs/>
          <w:sz w:val="24"/>
          <w:szCs w:val="24"/>
        </w:rPr>
        <w:t>PolynomialFeatures</w:t>
      </w:r>
      <w:proofErr w:type="spellEnd"/>
      <w:r w:rsidR="00C93A32" w:rsidRPr="00C93A32">
        <w:rPr>
          <w:b/>
          <w:bCs/>
          <w:sz w:val="24"/>
          <w:szCs w:val="24"/>
        </w:rPr>
        <w:t xml:space="preserve">(degree=2, </w:t>
      </w:r>
      <w:proofErr w:type="spellStart"/>
      <w:r w:rsidR="00C93A32" w:rsidRPr="00C93A32">
        <w:rPr>
          <w:b/>
          <w:bCs/>
          <w:sz w:val="24"/>
          <w:szCs w:val="24"/>
        </w:rPr>
        <w:t>include_bias</w:t>
      </w:r>
      <w:proofErr w:type="spellEnd"/>
      <w:r w:rsidR="00C93A32" w:rsidRPr="00C93A32">
        <w:rPr>
          <w:b/>
          <w:bCs/>
          <w:sz w:val="24"/>
          <w:szCs w:val="24"/>
        </w:rPr>
        <w:t>=False)</w:t>
      </w:r>
      <w:r w:rsidR="00C93A32" w:rsidRPr="00C93A32">
        <w:rPr>
          <w:sz w:val="24"/>
          <w:szCs w:val="24"/>
        </w:rPr>
        <w:t>.</w:t>
      </w:r>
      <w:r w:rsidR="00C93A32">
        <w:rPr>
          <w:sz w:val="24"/>
          <w:szCs w:val="24"/>
        </w:rPr>
        <w:t xml:space="preserve"> </w:t>
      </w:r>
    </w:p>
    <w:p w14:paraId="26883E19" w14:textId="2C2F8A9A" w:rsidR="006B5481" w:rsidRDefault="00C93A32" w:rsidP="0080283C">
      <w:pPr>
        <w:rPr>
          <w:sz w:val="24"/>
          <w:szCs w:val="24"/>
        </w:rPr>
      </w:pPr>
      <w:r>
        <w:rPr>
          <w:sz w:val="24"/>
          <w:szCs w:val="24"/>
        </w:rPr>
        <w:t>(</w:t>
      </w:r>
      <w:r w:rsidR="002D34D9">
        <w:rPr>
          <w:sz w:val="24"/>
          <w:szCs w:val="24"/>
        </w:rPr>
        <w:t>To understand this</w:t>
      </w:r>
      <w:r>
        <w:rPr>
          <w:sz w:val="24"/>
          <w:szCs w:val="24"/>
        </w:rPr>
        <w:t xml:space="preserve"> </w:t>
      </w:r>
      <w:r w:rsidR="002D34D9">
        <w:rPr>
          <w:sz w:val="24"/>
          <w:szCs w:val="24"/>
        </w:rPr>
        <w:t xml:space="preserve">way of calling the </w:t>
      </w:r>
      <w:proofErr w:type="spellStart"/>
      <w:r w:rsidR="002D34D9" w:rsidRPr="00C93A32">
        <w:rPr>
          <w:sz w:val="24"/>
          <w:szCs w:val="24"/>
        </w:rPr>
        <w:t>PolynomialFeatures</w:t>
      </w:r>
      <w:proofErr w:type="spellEnd"/>
      <w:r w:rsidR="002D34D9" w:rsidRPr="00C93A32">
        <w:rPr>
          <w:sz w:val="24"/>
          <w:szCs w:val="24"/>
        </w:rPr>
        <w:t xml:space="preserve"> </w:t>
      </w:r>
      <w:r w:rsidR="002D34D9">
        <w:rPr>
          <w:sz w:val="24"/>
          <w:szCs w:val="24"/>
        </w:rPr>
        <w:t xml:space="preserve">constructor, </w:t>
      </w:r>
      <w:r>
        <w:rPr>
          <w:sz w:val="24"/>
        </w:rPr>
        <w:t>t</w:t>
      </w:r>
      <w:r>
        <w:rPr>
          <w:sz w:val="24"/>
        </w:rPr>
        <w:t xml:space="preserve">he website </w:t>
      </w:r>
      <w:hyperlink r:id="rId9" w:history="1">
        <w:r w:rsidRPr="00D335CC">
          <w:rPr>
            <w:rStyle w:val="Hyperlink"/>
            <w:sz w:val="24"/>
          </w:rPr>
          <w:t>https://realpython.com/linear-regression-in-python/#polynomial-regression-with-scikit-learn</w:t>
        </w:r>
      </w:hyperlink>
      <w:r>
        <w:rPr>
          <w:sz w:val="24"/>
        </w:rPr>
        <w:t xml:space="preserve"> may be helpful.</w:t>
      </w:r>
      <w:r>
        <w:rPr>
          <w:sz w:val="24"/>
        </w:rPr>
        <w:t>)</w:t>
      </w:r>
    </w:p>
    <w:p w14:paraId="5146ADE4" w14:textId="1F89DEB8" w:rsidR="0092213D" w:rsidRDefault="0092213D" w:rsidP="0080283C">
      <w:pPr>
        <w:rPr>
          <w:sz w:val="24"/>
          <w:szCs w:val="24"/>
        </w:rPr>
      </w:pPr>
    </w:p>
    <w:p w14:paraId="0731F8FC" w14:textId="2329A19B" w:rsidR="0092213D" w:rsidRDefault="0092213D" w:rsidP="0080283C">
      <w:pPr>
        <w:rPr>
          <w:sz w:val="24"/>
          <w:szCs w:val="24"/>
        </w:rPr>
      </w:pPr>
      <w:r w:rsidRPr="00CB5151">
        <w:rPr>
          <w:sz w:val="24"/>
        </w:rPr>
        <w:t xml:space="preserve">Also, </w:t>
      </w:r>
      <w:r>
        <w:rPr>
          <w:sz w:val="24"/>
        </w:rPr>
        <w:t xml:space="preserve">determine the </w:t>
      </w:r>
      <w:r w:rsidRPr="00DE4AA7">
        <w:rPr>
          <w:sz w:val="24"/>
        </w:rPr>
        <w:t>coefficient of determination</w:t>
      </w:r>
      <w:r>
        <w:rPr>
          <w:sz w:val="24"/>
        </w:rPr>
        <w:t xml:space="preserve"> (R</w:t>
      </w:r>
      <w:r w:rsidRPr="00DE4AA7">
        <w:rPr>
          <w:sz w:val="24"/>
          <w:vertAlign w:val="superscript"/>
        </w:rPr>
        <w:t>2</w:t>
      </w:r>
      <w:r>
        <w:rPr>
          <w:sz w:val="24"/>
        </w:rPr>
        <w:t>) of the model.</w:t>
      </w:r>
    </w:p>
    <w:p w14:paraId="53C300F3" w14:textId="77777777" w:rsidR="000B6170" w:rsidRDefault="000B6170" w:rsidP="00894B71">
      <w:pPr>
        <w:rPr>
          <w:sz w:val="24"/>
        </w:rPr>
      </w:pPr>
    </w:p>
    <w:p w14:paraId="779AA6F5" w14:textId="2B85D05A" w:rsidR="0092213D" w:rsidRDefault="002D34D9" w:rsidP="0080283C">
      <w:pPr>
        <w:rPr>
          <w:sz w:val="24"/>
        </w:rPr>
      </w:pPr>
      <w:r>
        <w:rPr>
          <w:sz w:val="24"/>
        </w:rPr>
        <w:t>(</w:t>
      </w:r>
      <w:r w:rsidR="00315EB7">
        <w:rPr>
          <w:sz w:val="24"/>
        </w:rPr>
        <w:t xml:space="preserve">Hint: </w:t>
      </w:r>
      <w:r w:rsidR="00DA2E27" w:rsidRPr="00DA2E27">
        <w:rPr>
          <w:b/>
          <w:bCs/>
          <w:sz w:val="24"/>
        </w:rPr>
        <w:t xml:space="preserve">X, y = </w:t>
      </w:r>
      <w:proofErr w:type="spellStart"/>
      <w:r w:rsidR="00DA2E27" w:rsidRPr="00DA2E27">
        <w:rPr>
          <w:b/>
          <w:bCs/>
          <w:sz w:val="24"/>
        </w:rPr>
        <w:t>fetch_california_housing</w:t>
      </w:r>
      <w:proofErr w:type="spellEnd"/>
      <w:r w:rsidR="00DA2E27" w:rsidRPr="00DA2E27">
        <w:rPr>
          <w:b/>
          <w:bCs/>
          <w:sz w:val="24"/>
        </w:rPr>
        <w:t>(</w:t>
      </w:r>
      <w:proofErr w:type="spellStart"/>
      <w:r w:rsidR="00DA2E27" w:rsidRPr="00DA2E27">
        <w:rPr>
          <w:b/>
          <w:bCs/>
          <w:sz w:val="24"/>
        </w:rPr>
        <w:t>return_X_y</w:t>
      </w:r>
      <w:proofErr w:type="spellEnd"/>
      <w:r w:rsidR="00DA2E27" w:rsidRPr="00DA2E27">
        <w:rPr>
          <w:b/>
          <w:bCs/>
          <w:sz w:val="24"/>
        </w:rPr>
        <w:t xml:space="preserve">=True, </w:t>
      </w:r>
      <w:proofErr w:type="spellStart"/>
      <w:r w:rsidR="00DA2E27" w:rsidRPr="00DA2E27">
        <w:rPr>
          <w:b/>
          <w:bCs/>
          <w:sz w:val="24"/>
        </w:rPr>
        <w:t>as_frame</w:t>
      </w:r>
      <w:proofErr w:type="spellEnd"/>
      <w:r w:rsidR="00DA2E27" w:rsidRPr="00DA2E27">
        <w:rPr>
          <w:b/>
          <w:bCs/>
          <w:sz w:val="24"/>
        </w:rPr>
        <w:t>=True)</w:t>
      </w:r>
      <w:r w:rsidR="00DA2E27">
        <w:rPr>
          <w:sz w:val="24"/>
        </w:rPr>
        <w:t xml:space="preserve"> can be used to </w:t>
      </w:r>
      <w:r w:rsidR="00315EB7">
        <w:rPr>
          <w:sz w:val="24"/>
        </w:rPr>
        <w:t xml:space="preserve">return the </w:t>
      </w:r>
      <w:r w:rsidR="00DA2E27">
        <w:rPr>
          <w:sz w:val="24"/>
        </w:rPr>
        <w:t xml:space="preserve">feature </w:t>
      </w:r>
      <w:r w:rsidR="00315EB7">
        <w:rPr>
          <w:sz w:val="24"/>
        </w:rPr>
        <w:t xml:space="preserve">data in </w:t>
      </w:r>
      <w:r w:rsidR="00DA2E27" w:rsidRPr="002B6A61">
        <w:rPr>
          <w:b/>
          <w:bCs/>
          <w:sz w:val="24"/>
        </w:rPr>
        <w:t>X</w:t>
      </w:r>
      <w:r w:rsidR="00315EB7">
        <w:rPr>
          <w:sz w:val="24"/>
        </w:rPr>
        <w:t xml:space="preserve"> </w:t>
      </w:r>
      <w:r w:rsidR="00DA2E27">
        <w:rPr>
          <w:sz w:val="24"/>
        </w:rPr>
        <w:t>(</w:t>
      </w:r>
      <w:r w:rsidR="00315EB7">
        <w:rPr>
          <w:sz w:val="24"/>
        </w:rPr>
        <w:t xml:space="preserve">in form of a </w:t>
      </w:r>
      <w:proofErr w:type="spellStart"/>
      <w:r w:rsidR="00315EB7">
        <w:rPr>
          <w:sz w:val="24"/>
        </w:rPr>
        <w:t>DataFrame</w:t>
      </w:r>
      <w:proofErr w:type="spellEnd"/>
      <w:r w:rsidR="00315EB7">
        <w:rPr>
          <w:sz w:val="24"/>
        </w:rPr>
        <w:t xml:space="preserve"> object</w:t>
      </w:r>
      <w:r w:rsidR="00DA2E27">
        <w:rPr>
          <w:sz w:val="24"/>
        </w:rPr>
        <w:t xml:space="preserve">) and target data in </w:t>
      </w:r>
      <w:r w:rsidR="00DA2E27" w:rsidRPr="002B6A61">
        <w:rPr>
          <w:b/>
          <w:bCs/>
          <w:sz w:val="24"/>
        </w:rPr>
        <w:t>y</w:t>
      </w:r>
      <w:r w:rsidR="00315EB7">
        <w:rPr>
          <w:sz w:val="24"/>
        </w:rPr>
        <w:t>.</w:t>
      </w:r>
      <w:r w:rsidR="002B6A61">
        <w:rPr>
          <w:sz w:val="24"/>
        </w:rPr>
        <w:t xml:space="preserve"> Check the type of </w:t>
      </w:r>
      <w:r w:rsidR="002B6A61" w:rsidRPr="002B6A61">
        <w:rPr>
          <w:b/>
          <w:bCs/>
          <w:sz w:val="24"/>
        </w:rPr>
        <w:t>y</w:t>
      </w:r>
      <w:r w:rsidR="002B6A61">
        <w:rPr>
          <w:sz w:val="24"/>
        </w:rPr>
        <w:t>. I</w:t>
      </w:r>
      <w:r w:rsidR="008B3424">
        <w:rPr>
          <w:sz w:val="24"/>
        </w:rPr>
        <w:t>f</w:t>
      </w:r>
      <w:r w:rsidR="002B6A61">
        <w:rPr>
          <w:sz w:val="24"/>
        </w:rPr>
        <w:t xml:space="preserve"> the type of </w:t>
      </w:r>
      <w:r w:rsidR="002B6A61" w:rsidRPr="002B6A61">
        <w:rPr>
          <w:b/>
          <w:bCs/>
          <w:sz w:val="24"/>
        </w:rPr>
        <w:t>y</w:t>
      </w:r>
      <w:r w:rsidR="002B6A61">
        <w:rPr>
          <w:sz w:val="24"/>
        </w:rPr>
        <w:t xml:space="preserve"> is found to be </w:t>
      </w:r>
      <w:proofErr w:type="spellStart"/>
      <w:r w:rsidR="002B6A61" w:rsidRPr="00C42530">
        <w:rPr>
          <w:i/>
          <w:iCs/>
          <w:sz w:val="24"/>
        </w:rPr>
        <w:t>DataFrame</w:t>
      </w:r>
      <w:proofErr w:type="spellEnd"/>
      <w:r w:rsidR="002B6A61">
        <w:rPr>
          <w:sz w:val="24"/>
        </w:rPr>
        <w:t xml:space="preserve">, then convert </w:t>
      </w:r>
      <w:r w:rsidR="00596A14">
        <w:rPr>
          <w:sz w:val="24"/>
        </w:rPr>
        <w:t>the</w:t>
      </w:r>
      <w:r w:rsidR="002B6A61">
        <w:rPr>
          <w:sz w:val="24"/>
        </w:rPr>
        <w:t xml:space="preserve"> type </w:t>
      </w:r>
      <w:r w:rsidR="00596A14">
        <w:rPr>
          <w:sz w:val="24"/>
        </w:rPr>
        <w:t xml:space="preserve">of </w:t>
      </w:r>
      <w:r w:rsidR="00596A14" w:rsidRPr="00596A14">
        <w:rPr>
          <w:b/>
          <w:bCs/>
          <w:sz w:val="24"/>
        </w:rPr>
        <w:t>y</w:t>
      </w:r>
      <w:r w:rsidR="00596A14">
        <w:rPr>
          <w:sz w:val="24"/>
        </w:rPr>
        <w:t xml:space="preserve"> </w:t>
      </w:r>
      <w:r w:rsidR="002B6A61">
        <w:rPr>
          <w:sz w:val="24"/>
        </w:rPr>
        <w:t xml:space="preserve">to </w:t>
      </w:r>
      <w:r w:rsidR="002B6A61" w:rsidRPr="00C42530">
        <w:rPr>
          <w:i/>
          <w:iCs/>
          <w:sz w:val="24"/>
        </w:rPr>
        <w:t>Series</w:t>
      </w:r>
      <w:r w:rsidR="00596A14">
        <w:rPr>
          <w:sz w:val="24"/>
        </w:rPr>
        <w:t xml:space="preserve"> using the </w:t>
      </w:r>
      <w:proofErr w:type="spellStart"/>
      <w:r w:rsidR="00596A14">
        <w:rPr>
          <w:sz w:val="24"/>
        </w:rPr>
        <w:t>DataFrame</w:t>
      </w:r>
      <w:proofErr w:type="spellEnd"/>
      <w:r w:rsidR="00596A14">
        <w:rPr>
          <w:sz w:val="24"/>
        </w:rPr>
        <w:t xml:space="preserve"> method </w:t>
      </w:r>
      <w:r w:rsidR="00596A14" w:rsidRPr="00596A14">
        <w:rPr>
          <w:b/>
          <w:bCs/>
          <w:sz w:val="24"/>
        </w:rPr>
        <w:t>squeeze</w:t>
      </w:r>
      <w:r w:rsidR="00B1039E">
        <w:rPr>
          <w:sz w:val="24"/>
        </w:rPr>
        <w:t>.</w:t>
      </w:r>
      <w:r>
        <w:rPr>
          <w:sz w:val="24"/>
        </w:rPr>
        <w:t>)</w:t>
      </w:r>
      <w:r w:rsidR="00240AB3">
        <w:rPr>
          <w:sz w:val="24"/>
        </w:rPr>
        <w:tab/>
      </w:r>
      <w:r w:rsidR="002B6A61">
        <w:rPr>
          <w:sz w:val="24"/>
        </w:rPr>
        <w:t xml:space="preserve">                                                                                                                 </w:t>
      </w:r>
      <w:r w:rsidR="00B471D5">
        <w:rPr>
          <w:sz w:val="24"/>
        </w:rPr>
        <w:t xml:space="preserve">         </w:t>
      </w:r>
      <w:r w:rsidR="0092213D">
        <w:rPr>
          <w:sz w:val="24"/>
        </w:rPr>
        <w:t xml:space="preserve">                                                     </w:t>
      </w:r>
    </w:p>
    <w:p w14:paraId="07EA9BE9" w14:textId="4ED78421" w:rsidR="0080283C" w:rsidRDefault="0092213D" w:rsidP="0080283C">
      <w:pPr>
        <w:rPr>
          <w:sz w:val="24"/>
        </w:rPr>
      </w:pPr>
      <w:r>
        <w:rPr>
          <w:sz w:val="24"/>
        </w:rPr>
        <w:t xml:space="preserve">                                                                                                                                        </w:t>
      </w:r>
      <w:r w:rsidR="00851F23">
        <w:rPr>
          <w:sz w:val="24"/>
        </w:rPr>
        <w:t>(5</w:t>
      </w:r>
      <w:r w:rsidR="000D50C0">
        <w:rPr>
          <w:sz w:val="24"/>
        </w:rPr>
        <w:t xml:space="preserve"> marks)</w:t>
      </w:r>
    </w:p>
    <w:p w14:paraId="4E6BE52D" w14:textId="6D0ACD99" w:rsidR="0080283C" w:rsidRDefault="0080283C" w:rsidP="0080283C">
      <w:pPr>
        <w:rPr>
          <w:sz w:val="24"/>
        </w:rPr>
      </w:pPr>
    </w:p>
    <w:p w14:paraId="1C43DDA5" w14:textId="53799878" w:rsidR="00773606" w:rsidRDefault="00773606" w:rsidP="00773606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2"/>
        <w:gridCol w:w="3118"/>
      </w:tblGrid>
      <w:tr w:rsidR="00867CE8" w:rsidRPr="00D22C1D" w14:paraId="1BD71EAC" w14:textId="77777777" w:rsidTr="001512EA">
        <w:tc>
          <w:tcPr>
            <w:tcW w:w="6232" w:type="dxa"/>
            <w:shd w:val="clear" w:color="auto" w:fill="auto"/>
          </w:tcPr>
          <w:p w14:paraId="51575BA9" w14:textId="77777777" w:rsidR="00867CE8" w:rsidRDefault="00867CE8" w:rsidP="001512E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Design and </w:t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1F644454" w14:textId="77777777" w:rsidR="00867CE8" w:rsidRPr="001F0D24" w:rsidRDefault="00867CE8" w:rsidP="001512EA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 xml:space="preserve">design and </w:t>
            </w:r>
            <w:r w:rsidRPr="001F0D24">
              <w:rPr>
                <w:sz w:val="23"/>
                <w:szCs w:val="23"/>
              </w:rPr>
              <w:t>implementation of requirements</w:t>
            </w:r>
          </w:p>
          <w:p w14:paraId="649E0D80" w14:textId="77777777" w:rsidR="00867CE8" w:rsidRPr="005E2025" w:rsidRDefault="00867CE8" w:rsidP="001512EA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explanation </w:t>
            </w:r>
            <w:r>
              <w:rPr>
                <w:sz w:val="23"/>
                <w:szCs w:val="23"/>
              </w:rPr>
              <w:t>if</w:t>
            </w:r>
            <w:r w:rsidRPr="001F0D24">
              <w:rPr>
                <w:sz w:val="23"/>
                <w:szCs w:val="23"/>
              </w:rPr>
              <w:t xml:space="preserve"> asked</w:t>
            </w:r>
          </w:p>
        </w:tc>
        <w:tc>
          <w:tcPr>
            <w:tcW w:w="3118" w:type="dxa"/>
            <w:shd w:val="clear" w:color="auto" w:fill="auto"/>
          </w:tcPr>
          <w:p w14:paraId="1E78D02D" w14:textId="77777777" w:rsidR="00867CE8" w:rsidRPr="00D22C1D" w:rsidRDefault="00867CE8" w:rsidP="001512E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867CE8" w:rsidRPr="00D22C1D" w14:paraId="405C9606" w14:textId="77777777" w:rsidTr="001512EA">
        <w:tc>
          <w:tcPr>
            <w:tcW w:w="6232" w:type="dxa"/>
            <w:shd w:val="clear" w:color="auto" w:fill="auto"/>
          </w:tcPr>
          <w:p w14:paraId="26C07B89" w14:textId="77777777" w:rsidR="00867CE8" w:rsidRDefault="00867CE8" w:rsidP="001512EA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ocumentation of code using comments:</w:t>
            </w:r>
          </w:p>
          <w:p w14:paraId="41500273" w14:textId="77777777" w:rsidR="00867CE8" w:rsidRPr="0072271F" w:rsidRDefault="00867CE8" w:rsidP="001512EA">
            <w:pPr>
              <w:pStyle w:val="Default"/>
              <w:rPr>
                <w:bCs/>
                <w:sz w:val="23"/>
                <w:szCs w:val="23"/>
              </w:rPr>
            </w:pPr>
            <w:r w:rsidRPr="0072271F">
              <w:rPr>
                <w:bCs/>
                <w:sz w:val="23"/>
                <w:szCs w:val="23"/>
              </w:rPr>
              <w:t>At least a single-line comment</w:t>
            </w:r>
            <w:r>
              <w:rPr>
                <w:bCs/>
                <w:sz w:val="23"/>
                <w:szCs w:val="23"/>
              </w:rPr>
              <w:t xml:space="preserve"> for each functionality</w:t>
            </w:r>
          </w:p>
        </w:tc>
        <w:tc>
          <w:tcPr>
            <w:tcW w:w="3118" w:type="dxa"/>
            <w:shd w:val="clear" w:color="auto" w:fill="auto"/>
          </w:tcPr>
          <w:p w14:paraId="357ABACA" w14:textId="77777777" w:rsidR="00867CE8" w:rsidRDefault="00867CE8" w:rsidP="001512EA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67CE8" w:rsidRPr="00D22C1D" w14:paraId="4A0F03BC" w14:textId="77777777" w:rsidTr="001512EA">
        <w:tc>
          <w:tcPr>
            <w:tcW w:w="6232" w:type="dxa"/>
            <w:shd w:val="clear" w:color="auto" w:fill="auto"/>
          </w:tcPr>
          <w:p w14:paraId="3AF43853" w14:textId="77777777" w:rsidR="00867CE8" w:rsidRDefault="00867CE8" w:rsidP="001512EA">
            <w:pPr>
              <w:pStyle w:val="Default"/>
              <w:rPr>
                <w:b/>
                <w:sz w:val="23"/>
                <w:szCs w:val="23"/>
              </w:rPr>
            </w:pPr>
          </w:p>
          <w:p w14:paraId="4621A151" w14:textId="77777777" w:rsidR="00867CE8" w:rsidRPr="00D22C1D" w:rsidRDefault="00867CE8" w:rsidP="001512EA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118" w:type="dxa"/>
            <w:shd w:val="clear" w:color="auto" w:fill="auto"/>
          </w:tcPr>
          <w:p w14:paraId="1336801D" w14:textId="77777777" w:rsidR="00867CE8" w:rsidRDefault="00867CE8" w:rsidP="001512EA">
            <w:pPr>
              <w:pStyle w:val="Default"/>
              <w:rPr>
                <w:sz w:val="23"/>
                <w:szCs w:val="23"/>
              </w:rPr>
            </w:pPr>
          </w:p>
          <w:p w14:paraId="2CDD8A4A" w14:textId="77777777" w:rsidR="00867CE8" w:rsidRPr="00D22C1D" w:rsidRDefault="00867CE8" w:rsidP="001512EA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7ADB16DF" w14:textId="13F3A44D" w:rsidR="00867CE8" w:rsidRDefault="00867CE8" w:rsidP="00773606">
      <w:pPr>
        <w:pStyle w:val="Default"/>
        <w:rPr>
          <w:b/>
          <w:bCs/>
          <w:sz w:val="23"/>
          <w:szCs w:val="23"/>
        </w:rPr>
      </w:pPr>
    </w:p>
    <w:p w14:paraId="65AC105B" w14:textId="77777777" w:rsidR="006341A7" w:rsidRDefault="006341A7" w:rsidP="00773606">
      <w:pPr>
        <w:rPr>
          <w:sz w:val="24"/>
          <w:szCs w:val="24"/>
        </w:rPr>
      </w:pPr>
    </w:p>
    <w:p w14:paraId="14FC66D3" w14:textId="28C9D4F5" w:rsidR="00773606" w:rsidRPr="00B944CA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</w:t>
      </w:r>
      <w:r w:rsidR="00B11726">
        <w:rPr>
          <w:sz w:val="24"/>
          <w:szCs w:val="24"/>
        </w:rPr>
        <w:t xml:space="preserve">your </w:t>
      </w:r>
      <w:proofErr w:type="spellStart"/>
      <w:r w:rsidR="00B11726">
        <w:rPr>
          <w:sz w:val="24"/>
          <w:szCs w:val="24"/>
        </w:rPr>
        <w:t>Jupyter</w:t>
      </w:r>
      <w:proofErr w:type="spellEnd"/>
      <w:r w:rsidR="00B11726">
        <w:rPr>
          <w:sz w:val="24"/>
          <w:szCs w:val="24"/>
        </w:rPr>
        <w:t xml:space="preserve"> notebook file</w:t>
      </w:r>
      <w:r w:rsidR="007E023F">
        <w:rPr>
          <w:sz w:val="24"/>
          <w:szCs w:val="24"/>
        </w:rPr>
        <w:t>(s)</w:t>
      </w:r>
      <w:r w:rsidR="00B11726"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3201787B" w14:textId="7A152000" w:rsidR="00773606" w:rsidRDefault="0080283C" w:rsidP="00773606">
      <w:pPr>
        <w:rPr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413BBB">
        <w:rPr>
          <w:b/>
          <w:sz w:val="24"/>
          <w:szCs w:val="24"/>
        </w:rPr>
        <w:t>COMP377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_Exercisenumber</w:t>
      </w:r>
      <w:r w:rsidR="00773606" w:rsidRPr="00B944CA">
        <w:rPr>
          <w:sz w:val="24"/>
          <w:szCs w:val="24"/>
        </w:rPr>
        <w:t>.</w:t>
      </w:r>
      <w:r w:rsidR="007E023F">
        <w:rPr>
          <w:sz w:val="24"/>
          <w:szCs w:val="24"/>
        </w:rPr>
        <w:t>ipynb</w:t>
      </w:r>
      <w:r w:rsidR="00773606" w:rsidRPr="00B944CA">
        <w:rPr>
          <w:sz w:val="24"/>
          <w:szCs w:val="24"/>
        </w:rPr>
        <w:t xml:space="preserve"> </w:t>
      </w:r>
    </w:p>
    <w:p w14:paraId="7D77D9A0" w14:textId="77777777" w:rsidR="00773606" w:rsidRPr="00B944CA" w:rsidRDefault="00773606" w:rsidP="00773606">
      <w:pPr>
        <w:rPr>
          <w:sz w:val="24"/>
          <w:szCs w:val="24"/>
        </w:rPr>
      </w:pPr>
    </w:p>
    <w:p w14:paraId="79E4D23F" w14:textId="133A49AC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413BBB">
        <w:rPr>
          <w:b/>
          <w:sz w:val="24"/>
          <w:szCs w:val="24"/>
        </w:rPr>
        <w:t>COMP377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  <w:r w:rsidR="007E023F" w:rsidRPr="00B944CA">
        <w:rPr>
          <w:sz w:val="24"/>
          <w:szCs w:val="24"/>
        </w:rPr>
        <w:t>.</w:t>
      </w:r>
      <w:r w:rsidR="007E023F">
        <w:rPr>
          <w:sz w:val="24"/>
          <w:szCs w:val="24"/>
        </w:rPr>
        <w:t>ipynb</w:t>
      </w:r>
    </w:p>
    <w:p w14:paraId="5A62B64B" w14:textId="77777777" w:rsidR="00773606" w:rsidRDefault="00773606" w:rsidP="00773606">
      <w:pPr>
        <w:rPr>
          <w:b/>
          <w:sz w:val="24"/>
          <w:szCs w:val="24"/>
        </w:rPr>
      </w:pPr>
    </w:p>
    <w:p w14:paraId="17F83B62" w14:textId="77777777" w:rsidR="00773606" w:rsidRDefault="00773606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290AD3CD" w14:textId="77777777" w:rsidR="00773606" w:rsidRDefault="00773606" w:rsidP="00773606">
      <w:pPr>
        <w:rPr>
          <w:b/>
          <w:sz w:val="24"/>
          <w:szCs w:val="24"/>
        </w:rPr>
      </w:pPr>
    </w:p>
    <w:p w14:paraId="1F6C37F7" w14:textId="77777777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B11726">
        <w:rPr>
          <w:sz w:val="24"/>
          <w:szCs w:val="24"/>
        </w:rPr>
        <w:t>solution</w:t>
      </w:r>
      <w:r>
        <w:rPr>
          <w:sz w:val="24"/>
          <w:szCs w:val="24"/>
        </w:rPr>
        <w:t xml:space="preserve"> as</w:t>
      </w:r>
      <w:r w:rsidRPr="0056188D">
        <w:rPr>
          <w:sz w:val="24"/>
          <w:szCs w:val="24"/>
        </w:rPr>
        <w:t xml:space="preserve"> </w:t>
      </w:r>
      <w:r w:rsidR="00B11726"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</w:t>
      </w:r>
      <w:r w:rsidR="00B11726">
        <w:rPr>
          <w:sz w:val="24"/>
          <w:szCs w:val="24"/>
        </w:rPr>
        <w:t>is</w:t>
      </w:r>
      <w:r>
        <w:rPr>
          <w:sz w:val="24"/>
          <w:szCs w:val="24"/>
        </w:rPr>
        <w:t xml:space="preserve"> named according to the following rule: </w:t>
      </w:r>
    </w:p>
    <w:p w14:paraId="15ABC611" w14:textId="77777777" w:rsidR="00773606" w:rsidRPr="0072369B" w:rsidRDefault="00261691" w:rsidP="00773606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</w:t>
      </w:r>
      <w:r w:rsidR="00773606">
        <w:rPr>
          <w:b/>
          <w:sz w:val="24"/>
          <w:szCs w:val="24"/>
        </w:rPr>
        <w:t>ullname_</w:t>
      </w:r>
      <w:r w:rsidR="00413BBB">
        <w:rPr>
          <w:b/>
          <w:sz w:val="24"/>
          <w:szCs w:val="24"/>
        </w:rPr>
        <w:t>COMP377</w:t>
      </w:r>
      <w:r w:rsidR="00773606" w:rsidRPr="00DD792C">
        <w:rPr>
          <w:b/>
          <w:sz w:val="24"/>
          <w:szCs w:val="24"/>
        </w:rPr>
        <w:t>Labnumber</w:t>
      </w:r>
      <w:r w:rsidR="00773606">
        <w:rPr>
          <w:b/>
          <w:sz w:val="24"/>
          <w:szCs w:val="24"/>
        </w:rPr>
        <w:t>.zip</w:t>
      </w:r>
    </w:p>
    <w:p w14:paraId="79DA2AA7" w14:textId="77777777" w:rsidR="00773606" w:rsidRDefault="00773606" w:rsidP="00773606">
      <w:pPr>
        <w:rPr>
          <w:sz w:val="24"/>
          <w:szCs w:val="24"/>
        </w:rPr>
      </w:pPr>
    </w:p>
    <w:p w14:paraId="41A33683" w14:textId="77777777" w:rsidR="00773606" w:rsidRDefault="00773606" w:rsidP="0077360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</w:t>
      </w:r>
      <w:r w:rsidR="00413BBB">
        <w:rPr>
          <w:b/>
          <w:sz w:val="24"/>
          <w:szCs w:val="24"/>
        </w:rPr>
        <w:t>COMP377</w:t>
      </w:r>
      <w:r w:rsidR="00B11726">
        <w:rPr>
          <w:b/>
          <w:sz w:val="24"/>
          <w:szCs w:val="24"/>
        </w:rPr>
        <w:t>Lab1</w:t>
      </w:r>
      <w:r>
        <w:rPr>
          <w:b/>
          <w:sz w:val="24"/>
          <w:szCs w:val="24"/>
        </w:rPr>
        <w:t>.zip</w:t>
      </w:r>
    </w:p>
    <w:p w14:paraId="2D6F2485" w14:textId="77777777" w:rsidR="00773606" w:rsidRDefault="00773606" w:rsidP="00773606">
      <w:pPr>
        <w:rPr>
          <w:b/>
          <w:sz w:val="24"/>
          <w:szCs w:val="24"/>
        </w:rPr>
      </w:pPr>
    </w:p>
    <w:p w14:paraId="1BD8CF7F" w14:textId="77777777" w:rsidR="00773606" w:rsidRPr="008B49D3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679CF20F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0AFF08C3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766932" w14:textId="77777777" w:rsidR="00D15E34" w:rsidRDefault="00D15E34">
      <w:r>
        <w:separator/>
      </w:r>
    </w:p>
  </w:endnote>
  <w:endnote w:type="continuationSeparator" w:id="0">
    <w:p w14:paraId="7B9A4817" w14:textId="77777777" w:rsidR="00D15E34" w:rsidRDefault="00D15E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C66CE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>
      <w:rPr>
        <w:u w:val="single"/>
      </w:rPr>
      <w:t>1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426F16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426F16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AFF41" w14:textId="77777777" w:rsidR="00D15E34" w:rsidRDefault="00D15E34">
      <w:r>
        <w:separator/>
      </w:r>
    </w:p>
  </w:footnote>
  <w:footnote w:type="continuationSeparator" w:id="0">
    <w:p w14:paraId="13C67FDE" w14:textId="77777777" w:rsidR="00D15E34" w:rsidRDefault="00D15E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1BAED3" w14:textId="77777777" w:rsidR="00656DF6" w:rsidRDefault="00620EAB">
    <w:pPr>
      <w:pStyle w:val="Header"/>
      <w:rPr>
        <w:u w:val="single"/>
      </w:rPr>
    </w:pPr>
    <w:r>
      <w:rPr>
        <w:u w:val="single"/>
      </w:rPr>
      <w:t xml:space="preserve">AI Software Developers </w:t>
    </w:r>
    <w:r w:rsidR="00CE60D7">
      <w:rPr>
        <w:u w:val="single"/>
      </w:rPr>
      <w:t xml:space="preserve">        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 w:rsidR="00FE4EBA"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3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00460FB"/>
    <w:multiLevelType w:val="hybridMultilevel"/>
    <w:tmpl w:val="6AF2298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oFADLxKRQtAAAA"/>
  </w:docVars>
  <w:rsids>
    <w:rsidRoot w:val="00FB4933"/>
    <w:rsid w:val="00013964"/>
    <w:rsid w:val="00022A82"/>
    <w:rsid w:val="0002668A"/>
    <w:rsid w:val="000350FA"/>
    <w:rsid w:val="000352F3"/>
    <w:rsid w:val="00044C9A"/>
    <w:rsid w:val="00045080"/>
    <w:rsid w:val="00046EDA"/>
    <w:rsid w:val="00051D22"/>
    <w:rsid w:val="000526FC"/>
    <w:rsid w:val="00064CC4"/>
    <w:rsid w:val="000B0AFE"/>
    <w:rsid w:val="000B6170"/>
    <w:rsid w:val="000D44D9"/>
    <w:rsid w:val="000D50C0"/>
    <w:rsid w:val="000D516D"/>
    <w:rsid w:val="000F5F9A"/>
    <w:rsid w:val="001270AB"/>
    <w:rsid w:val="00134E06"/>
    <w:rsid w:val="0014387A"/>
    <w:rsid w:val="00147A01"/>
    <w:rsid w:val="00152263"/>
    <w:rsid w:val="001522B4"/>
    <w:rsid w:val="00167A6C"/>
    <w:rsid w:val="0019349B"/>
    <w:rsid w:val="001956FA"/>
    <w:rsid w:val="001A0DB4"/>
    <w:rsid w:val="001A2BE1"/>
    <w:rsid w:val="001A339A"/>
    <w:rsid w:val="001A478B"/>
    <w:rsid w:val="001B2A44"/>
    <w:rsid w:val="001D30FC"/>
    <w:rsid w:val="001D311A"/>
    <w:rsid w:val="002064C5"/>
    <w:rsid w:val="002129FF"/>
    <w:rsid w:val="00240AB3"/>
    <w:rsid w:val="002449B1"/>
    <w:rsid w:val="00261691"/>
    <w:rsid w:val="002758C8"/>
    <w:rsid w:val="00280B97"/>
    <w:rsid w:val="00281700"/>
    <w:rsid w:val="00281B09"/>
    <w:rsid w:val="00290D9D"/>
    <w:rsid w:val="00291174"/>
    <w:rsid w:val="002A0140"/>
    <w:rsid w:val="002B0459"/>
    <w:rsid w:val="002B6A61"/>
    <w:rsid w:val="002C0B10"/>
    <w:rsid w:val="002C4F47"/>
    <w:rsid w:val="002D04FF"/>
    <w:rsid w:val="002D34D9"/>
    <w:rsid w:val="002E18C5"/>
    <w:rsid w:val="002F14FF"/>
    <w:rsid w:val="003017F6"/>
    <w:rsid w:val="0030525A"/>
    <w:rsid w:val="00310083"/>
    <w:rsid w:val="00315EB7"/>
    <w:rsid w:val="003160C9"/>
    <w:rsid w:val="0031796A"/>
    <w:rsid w:val="00331748"/>
    <w:rsid w:val="003725B3"/>
    <w:rsid w:val="00381107"/>
    <w:rsid w:val="003842C3"/>
    <w:rsid w:val="00385618"/>
    <w:rsid w:val="00390356"/>
    <w:rsid w:val="003944C1"/>
    <w:rsid w:val="00396838"/>
    <w:rsid w:val="003C235F"/>
    <w:rsid w:val="003D7EA7"/>
    <w:rsid w:val="003E4D64"/>
    <w:rsid w:val="003F0FCB"/>
    <w:rsid w:val="00413BBB"/>
    <w:rsid w:val="00426F16"/>
    <w:rsid w:val="00443BE3"/>
    <w:rsid w:val="004448C7"/>
    <w:rsid w:val="0045759F"/>
    <w:rsid w:val="00462108"/>
    <w:rsid w:val="004638FA"/>
    <w:rsid w:val="00470C23"/>
    <w:rsid w:val="004735BD"/>
    <w:rsid w:val="004813FF"/>
    <w:rsid w:val="00481FCC"/>
    <w:rsid w:val="00487787"/>
    <w:rsid w:val="00490989"/>
    <w:rsid w:val="004A699A"/>
    <w:rsid w:val="004C01C6"/>
    <w:rsid w:val="004C0FDE"/>
    <w:rsid w:val="004C1E44"/>
    <w:rsid w:val="004D456C"/>
    <w:rsid w:val="004E12D4"/>
    <w:rsid w:val="004E19A9"/>
    <w:rsid w:val="004E25DF"/>
    <w:rsid w:val="004E569A"/>
    <w:rsid w:val="00501FE0"/>
    <w:rsid w:val="005046C9"/>
    <w:rsid w:val="005161FB"/>
    <w:rsid w:val="00521C25"/>
    <w:rsid w:val="00522BBE"/>
    <w:rsid w:val="00524A7D"/>
    <w:rsid w:val="00544AFB"/>
    <w:rsid w:val="00552841"/>
    <w:rsid w:val="00561A7C"/>
    <w:rsid w:val="005662DC"/>
    <w:rsid w:val="00570193"/>
    <w:rsid w:val="0057760A"/>
    <w:rsid w:val="00583927"/>
    <w:rsid w:val="00587D41"/>
    <w:rsid w:val="00596A14"/>
    <w:rsid w:val="005A2D96"/>
    <w:rsid w:val="005B1AF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20145"/>
    <w:rsid w:val="00620469"/>
    <w:rsid w:val="00620EAB"/>
    <w:rsid w:val="006341A7"/>
    <w:rsid w:val="00635782"/>
    <w:rsid w:val="006361F5"/>
    <w:rsid w:val="0063779B"/>
    <w:rsid w:val="00643240"/>
    <w:rsid w:val="00655BCB"/>
    <w:rsid w:val="00656DF6"/>
    <w:rsid w:val="00680348"/>
    <w:rsid w:val="00685DA2"/>
    <w:rsid w:val="00690A56"/>
    <w:rsid w:val="006931E8"/>
    <w:rsid w:val="00693554"/>
    <w:rsid w:val="006A1CCD"/>
    <w:rsid w:val="006A701A"/>
    <w:rsid w:val="006B4D06"/>
    <w:rsid w:val="006B5481"/>
    <w:rsid w:val="006D01C7"/>
    <w:rsid w:val="006D186D"/>
    <w:rsid w:val="006D1C0D"/>
    <w:rsid w:val="006E3905"/>
    <w:rsid w:val="006E47E4"/>
    <w:rsid w:val="006E49BD"/>
    <w:rsid w:val="006E7F8F"/>
    <w:rsid w:val="006F48A1"/>
    <w:rsid w:val="006F50B9"/>
    <w:rsid w:val="00702064"/>
    <w:rsid w:val="00714FE0"/>
    <w:rsid w:val="00715480"/>
    <w:rsid w:val="00725D22"/>
    <w:rsid w:val="007341A2"/>
    <w:rsid w:val="00740D17"/>
    <w:rsid w:val="00742BC8"/>
    <w:rsid w:val="0074515E"/>
    <w:rsid w:val="007455E4"/>
    <w:rsid w:val="0075028B"/>
    <w:rsid w:val="00752773"/>
    <w:rsid w:val="00755B81"/>
    <w:rsid w:val="00755F0B"/>
    <w:rsid w:val="00763D49"/>
    <w:rsid w:val="0076489D"/>
    <w:rsid w:val="00773606"/>
    <w:rsid w:val="00793A87"/>
    <w:rsid w:val="00794CE9"/>
    <w:rsid w:val="007A3DB8"/>
    <w:rsid w:val="007A4954"/>
    <w:rsid w:val="007A6C36"/>
    <w:rsid w:val="007B473A"/>
    <w:rsid w:val="007C2D70"/>
    <w:rsid w:val="007C67C4"/>
    <w:rsid w:val="007D1AE4"/>
    <w:rsid w:val="007D50A5"/>
    <w:rsid w:val="007E023F"/>
    <w:rsid w:val="0080283C"/>
    <w:rsid w:val="00802CDC"/>
    <w:rsid w:val="0080625F"/>
    <w:rsid w:val="0083383E"/>
    <w:rsid w:val="008349DA"/>
    <w:rsid w:val="00843C85"/>
    <w:rsid w:val="00851F23"/>
    <w:rsid w:val="00855D3E"/>
    <w:rsid w:val="0086163E"/>
    <w:rsid w:val="00867437"/>
    <w:rsid w:val="00867CE8"/>
    <w:rsid w:val="008725C4"/>
    <w:rsid w:val="00886AA6"/>
    <w:rsid w:val="00893BC8"/>
    <w:rsid w:val="00894B71"/>
    <w:rsid w:val="008A03A6"/>
    <w:rsid w:val="008A2FA2"/>
    <w:rsid w:val="008B3424"/>
    <w:rsid w:val="008B4864"/>
    <w:rsid w:val="008B554F"/>
    <w:rsid w:val="008C2934"/>
    <w:rsid w:val="008C5DBD"/>
    <w:rsid w:val="008C6EE5"/>
    <w:rsid w:val="008C7A8D"/>
    <w:rsid w:val="008D67F7"/>
    <w:rsid w:val="008E3CCF"/>
    <w:rsid w:val="008F1685"/>
    <w:rsid w:val="00903744"/>
    <w:rsid w:val="00904C46"/>
    <w:rsid w:val="00904CF8"/>
    <w:rsid w:val="00912D1E"/>
    <w:rsid w:val="00917A39"/>
    <w:rsid w:val="0092213D"/>
    <w:rsid w:val="00923A92"/>
    <w:rsid w:val="00945D18"/>
    <w:rsid w:val="00951BFC"/>
    <w:rsid w:val="009576D4"/>
    <w:rsid w:val="00961733"/>
    <w:rsid w:val="00961946"/>
    <w:rsid w:val="009700D5"/>
    <w:rsid w:val="009722E0"/>
    <w:rsid w:val="00972D71"/>
    <w:rsid w:val="009840B8"/>
    <w:rsid w:val="009867E7"/>
    <w:rsid w:val="009928A2"/>
    <w:rsid w:val="009934F7"/>
    <w:rsid w:val="0099559A"/>
    <w:rsid w:val="00996C49"/>
    <w:rsid w:val="009A120E"/>
    <w:rsid w:val="009A21EF"/>
    <w:rsid w:val="009C223E"/>
    <w:rsid w:val="009C52C8"/>
    <w:rsid w:val="009D6C1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4FF8"/>
    <w:rsid w:val="00AB5A4F"/>
    <w:rsid w:val="00AC0C2A"/>
    <w:rsid w:val="00AC5963"/>
    <w:rsid w:val="00AD15F8"/>
    <w:rsid w:val="00AD408C"/>
    <w:rsid w:val="00AD6BEC"/>
    <w:rsid w:val="00AE03E8"/>
    <w:rsid w:val="00AF6DC7"/>
    <w:rsid w:val="00B010E5"/>
    <w:rsid w:val="00B0169E"/>
    <w:rsid w:val="00B01A73"/>
    <w:rsid w:val="00B057CB"/>
    <w:rsid w:val="00B06472"/>
    <w:rsid w:val="00B1039E"/>
    <w:rsid w:val="00B11726"/>
    <w:rsid w:val="00B24FC4"/>
    <w:rsid w:val="00B31687"/>
    <w:rsid w:val="00B33C4D"/>
    <w:rsid w:val="00B340D3"/>
    <w:rsid w:val="00B35F36"/>
    <w:rsid w:val="00B36AAA"/>
    <w:rsid w:val="00B40A79"/>
    <w:rsid w:val="00B46CDB"/>
    <w:rsid w:val="00B471D5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B3953"/>
    <w:rsid w:val="00BD25B8"/>
    <w:rsid w:val="00BD3EEE"/>
    <w:rsid w:val="00BD7396"/>
    <w:rsid w:val="00BE1A1E"/>
    <w:rsid w:val="00BE4CB8"/>
    <w:rsid w:val="00BF6F84"/>
    <w:rsid w:val="00BF7C95"/>
    <w:rsid w:val="00C070C4"/>
    <w:rsid w:val="00C16C48"/>
    <w:rsid w:val="00C16C4B"/>
    <w:rsid w:val="00C26040"/>
    <w:rsid w:val="00C26F42"/>
    <w:rsid w:val="00C27E6D"/>
    <w:rsid w:val="00C330C0"/>
    <w:rsid w:val="00C34086"/>
    <w:rsid w:val="00C403D7"/>
    <w:rsid w:val="00C42530"/>
    <w:rsid w:val="00C436D0"/>
    <w:rsid w:val="00C45A7C"/>
    <w:rsid w:val="00C53E53"/>
    <w:rsid w:val="00C62F05"/>
    <w:rsid w:val="00C728EC"/>
    <w:rsid w:val="00C73B24"/>
    <w:rsid w:val="00C818AC"/>
    <w:rsid w:val="00C93A32"/>
    <w:rsid w:val="00CB3558"/>
    <w:rsid w:val="00CB5151"/>
    <w:rsid w:val="00CB678D"/>
    <w:rsid w:val="00CC6688"/>
    <w:rsid w:val="00CD17C3"/>
    <w:rsid w:val="00CE31E5"/>
    <w:rsid w:val="00CE60D7"/>
    <w:rsid w:val="00CF4604"/>
    <w:rsid w:val="00CF6942"/>
    <w:rsid w:val="00CF7B5F"/>
    <w:rsid w:val="00D120A4"/>
    <w:rsid w:val="00D15E2D"/>
    <w:rsid w:val="00D15E34"/>
    <w:rsid w:val="00D2322E"/>
    <w:rsid w:val="00D303F3"/>
    <w:rsid w:val="00D33524"/>
    <w:rsid w:val="00D33E25"/>
    <w:rsid w:val="00D340F9"/>
    <w:rsid w:val="00D340FF"/>
    <w:rsid w:val="00D46542"/>
    <w:rsid w:val="00D539B2"/>
    <w:rsid w:val="00D65A6F"/>
    <w:rsid w:val="00D761C2"/>
    <w:rsid w:val="00D778C2"/>
    <w:rsid w:val="00D86105"/>
    <w:rsid w:val="00D87FE6"/>
    <w:rsid w:val="00DA2E27"/>
    <w:rsid w:val="00DB60F9"/>
    <w:rsid w:val="00DB6836"/>
    <w:rsid w:val="00DC7DBB"/>
    <w:rsid w:val="00DD2B69"/>
    <w:rsid w:val="00DD4E04"/>
    <w:rsid w:val="00DD4E5B"/>
    <w:rsid w:val="00DD4FAD"/>
    <w:rsid w:val="00DE4AA7"/>
    <w:rsid w:val="00DE6E7C"/>
    <w:rsid w:val="00DF0F24"/>
    <w:rsid w:val="00E040ED"/>
    <w:rsid w:val="00E0481A"/>
    <w:rsid w:val="00E14D2A"/>
    <w:rsid w:val="00E31571"/>
    <w:rsid w:val="00E4099F"/>
    <w:rsid w:val="00E55F96"/>
    <w:rsid w:val="00E729F5"/>
    <w:rsid w:val="00E75A1C"/>
    <w:rsid w:val="00E8024B"/>
    <w:rsid w:val="00EA4BE0"/>
    <w:rsid w:val="00EB5D34"/>
    <w:rsid w:val="00EB69AF"/>
    <w:rsid w:val="00EC59A0"/>
    <w:rsid w:val="00EC634D"/>
    <w:rsid w:val="00ED5289"/>
    <w:rsid w:val="00EF0AE2"/>
    <w:rsid w:val="00EF16E5"/>
    <w:rsid w:val="00EF2779"/>
    <w:rsid w:val="00F02E2A"/>
    <w:rsid w:val="00F44743"/>
    <w:rsid w:val="00F61A8F"/>
    <w:rsid w:val="00F61C9B"/>
    <w:rsid w:val="00F6267F"/>
    <w:rsid w:val="00F652A9"/>
    <w:rsid w:val="00F65F02"/>
    <w:rsid w:val="00F67EB5"/>
    <w:rsid w:val="00F84C3D"/>
    <w:rsid w:val="00FA31F4"/>
    <w:rsid w:val="00FA622D"/>
    <w:rsid w:val="00FA7450"/>
    <w:rsid w:val="00FA7B6B"/>
    <w:rsid w:val="00FB08FB"/>
    <w:rsid w:val="00FB4933"/>
    <w:rsid w:val="00FC353A"/>
    <w:rsid w:val="00FC603F"/>
    <w:rsid w:val="00FC7993"/>
    <w:rsid w:val="00FD171F"/>
    <w:rsid w:val="00FD1F9D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10EB3E5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character" w:styleId="FollowedHyperlink">
    <w:name w:val="FollowedHyperlink"/>
    <w:basedOn w:val="DefaultParagraphFont"/>
    <w:rsid w:val="001D311A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03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2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generated/sklearn.datasets.fetch_california_housing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Real+estate+valuation+data+se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realpython.com/linear-regression-in-python/#polynomial-regression-with-scikit-lear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2</Pages>
  <Words>660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4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49</cp:revision>
  <cp:lastPrinted>2019-09-13T18:54:00Z</cp:lastPrinted>
  <dcterms:created xsi:type="dcterms:W3CDTF">2021-06-10T20:15:00Z</dcterms:created>
  <dcterms:modified xsi:type="dcterms:W3CDTF">2022-01-30T07:18:00Z</dcterms:modified>
</cp:coreProperties>
</file>